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partition the array into two subsets such that the sum of the elements in both subsets is equal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5,11,5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array can be partitioned as [1, 5, 5] and [1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5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array cannot be partitioned into equal sum subse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2Z</dcterms:created>
  <dcterms:modified xsi:type="dcterms:W3CDTF">2024-03-25T10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